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01D99E99" w:rsidR="0039472A" w:rsidRPr="0039472A" w:rsidRDefault="00E1671A" w:rsidP="0039472A">
      <w:pPr>
        <w:pStyle w:val="ListParagraph"/>
        <w:numPr>
          <w:ilvl w:val="0"/>
          <w:numId w:val="6"/>
        </w:numPr>
        <w:rPr>
          <w:lang w:val="nl-NL"/>
        </w:rPr>
      </w:pPr>
      <w:r>
        <w:rPr>
          <w:lang w:val="nl-NL"/>
        </w:rPr>
        <w:t xml:space="preserve">Je </w:t>
      </w:r>
      <w:r w:rsidR="00A52931">
        <w:rPr>
          <w:b/>
          <w:lang w:val="nl-NL"/>
        </w:rPr>
        <w:t>P</w:t>
      </w:r>
      <w:r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64A87372" w14:textId="77777777" w:rsidR="00637A7D" w:rsidRDefault="00637A7D">
      <w:pPr>
        <w:rPr>
          <w:rFonts w:asciiTheme="majorHAnsi" w:eastAsiaTheme="majorEastAsia" w:hAnsiTheme="majorHAnsi" w:cstheme="majorBidi"/>
          <w:color w:val="2F5496" w:themeColor="accent1" w:themeShade="BF"/>
          <w:sz w:val="32"/>
          <w:szCs w:val="32"/>
        </w:rPr>
      </w:pPr>
      <w:bookmarkStart w:id="3" w:name="_Toc115592198"/>
      <w:bookmarkStart w:id="4" w:name="_Toc163571173"/>
      <w:r>
        <w:br w:type="page"/>
      </w:r>
    </w:p>
    <w:p w14:paraId="145A5653" w14:textId="1AE880F8" w:rsidR="00601A94" w:rsidRPr="00E40005" w:rsidRDefault="00601A94" w:rsidP="00601A94">
      <w:pPr>
        <w:pStyle w:val="Heading1"/>
      </w:pPr>
      <w:r w:rsidRPr="00C01C64">
        <w:lastRenderedPageBreak/>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54B57F64" w14:textId="1D599695" w:rsidR="00601A94" w:rsidRPr="002B4182" w:rsidRDefault="00601A94" w:rsidP="00637A7D">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r w:rsidR="00637A7D">
              <w:rPr>
                <w:rFonts w:ascii="Calibri" w:hAnsi="Calibri" w:cs="Calibri"/>
                <w:color w:val="000000"/>
              </w:rPr>
              <w:t xml:space="preserve"> </w:t>
            </w:r>
            <w:r>
              <w:rPr>
                <w:rFonts w:ascii="Calibri" w:hAnsi="Calibri" w:cs="Calibri"/>
                <w:color w:val="000000"/>
              </w:rPr>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E960C6" w14:textId="77777777" w:rsidR="00CD7A44" w:rsidRPr="00E05087" w:rsidRDefault="00CD7A44" w:rsidP="00AE799E">
      <w:pPr>
        <w:pStyle w:val="Heading1"/>
      </w:pPr>
      <w:bookmarkStart w:id="5" w:name="_Toc115592199"/>
      <w:bookmarkStart w:id="6" w:name="_Toc163571174"/>
      <w:r w:rsidRPr="00E05087">
        <w:lastRenderedPageBreak/>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1AAB58B7" w:rsidR="00601A94" w:rsidRDefault="00601A94" w:rsidP="00601A94">
      <w:pPr>
        <w:rPr>
          <w:b/>
        </w:rPr>
      </w:pPr>
      <w:r>
        <w:rPr>
          <w:b/>
        </w:rPr>
        <w:t>Programmeeromgeving</w:t>
      </w:r>
      <w:r w:rsidRPr="00A20709">
        <w:rPr>
          <w:bCs/>
        </w:rPr>
        <w:t xml:space="preserve">: </w:t>
      </w:r>
      <w:r w:rsidR="003553CD">
        <w:rPr>
          <w:bCs/>
        </w:rPr>
        <w:t>j</w:t>
      </w:r>
      <w:r w:rsidR="00B60A55" w:rsidRPr="00A20709">
        <w:rPr>
          <w:bCs/>
        </w:rPr>
        <w:t xml:space="preserve">e </w:t>
      </w:r>
      <w:r w:rsidR="00B60A55">
        <w:rPr>
          <w:bCs/>
        </w:rPr>
        <w:t>werkt in Visual Studio Code. Maak gebruik van versiebeheer</w:t>
      </w:r>
      <w:r w:rsidR="003553CD">
        <w:rPr>
          <w:bCs/>
        </w:rPr>
        <w:t xml:space="preserve"> (GitHub)</w:t>
      </w:r>
      <w:r w:rsidR="00B60A55">
        <w:rPr>
          <w:bCs/>
        </w:rPr>
        <w:t>. Voor beiden is er een handleiding beschikb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lastRenderedPageBreak/>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lastRenderedPageBreak/>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6F81E733"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8A21E7">
        <w:rPr>
          <w:lang w:val="nl-NL"/>
        </w:rPr>
        <w:t>onderwerp</w:t>
      </w:r>
      <w:r w:rsidR="003553CD" w:rsidRPr="00FD3A58">
        <w:rPr>
          <w:lang w:val="nl-NL"/>
        </w:rPr>
        <w:t xml:space="preserve">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gedurende de spel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lastRenderedPageBreak/>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04606A4B" w:rsidR="00FD3A58" w:rsidRPr="00FD3A58" w:rsidRDefault="00FD3A58" w:rsidP="008B1245">
      <w:pPr>
        <w:spacing w:after="0"/>
      </w:pPr>
      <w:r w:rsidRPr="00FD3A58">
        <w:rPr>
          <w:lang w:eastAsia="nl-NL"/>
        </w:rPr>
        <w:t xml:space="preserve">Tip: Kijk eventueel naar </w:t>
      </w:r>
      <w:r w:rsidR="008A21E7">
        <w:rPr>
          <w:lang w:eastAsia="nl-NL"/>
        </w:rPr>
        <w:t>onderwerp</w:t>
      </w:r>
      <w:r w:rsidRPr="00FD3A58">
        <w:rPr>
          <w:lang w:eastAsia="nl-NL"/>
        </w:rPr>
        <w:t xml:space="preserve">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de bord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D1EAF9"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8A21E7">
        <w:rPr>
          <w:lang w:val="nl-NL" w:eastAsia="nl-NL"/>
        </w:rPr>
        <w:t>onderdeel</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202B9987" w:rsidR="00EA4308" w:rsidRPr="00652948" w:rsidRDefault="00EA4308" w:rsidP="0024172E">
      <w:pPr>
        <w:rPr>
          <w:lang w:eastAsia="nl-NL"/>
        </w:rPr>
      </w:pPr>
      <w:r w:rsidRPr="00EA4308">
        <w:rPr>
          <w:u w:val="single"/>
          <w:lang w:eastAsia="nl-NL"/>
        </w:rPr>
        <w:lastRenderedPageBreak/>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w:t>
      </w:r>
      <w:r w:rsidR="008A21E7">
        <w:rPr>
          <w:lang w:eastAsia="nl-NL"/>
        </w:rPr>
        <w:t>onderwerp</w:t>
      </w:r>
      <w:r w:rsidR="00601A94">
        <w:rPr>
          <w:lang w:eastAsia="nl-NL"/>
        </w:rPr>
        <w:t xml:space="preserve">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A91CB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8C70E" w14:textId="77777777" w:rsidR="00A91CB1" w:rsidRDefault="00A91CB1" w:rsidP="001C6BA0">
      <w:pPr>
        <w:spacing w:after="0" w:line="240" w:lineRule="auto"/>
      </w:pPr>
      <w:r>
        <w:separator/>
      </w:r>
    </w:p>
  </w:endnote>
  <w:endnote w:type="continuationSeparator" w:id="0">
    <w:p w14:paraId="5BE849F2" w14:textId="77777777" w:rsidR="00A91CB1" w:rsidRDefault="00A91CB1" w:rsidP="001C6BA0">
      <w:pPr>
        <w:spacing w:after="0" w:line="240" w:lineRule="auto"/>
      </w:pPr>
      <w:r>
        <w:continuationSeparator/>
      </w:r>
    </w:p>
  </w:endnote>
  <w:endnote w:type="continuationNotice" w:id="1">
    <w:p w14:paraId="689209DF" w14:textId="77777777" w:rsidR="00A91CB1" w:rsidRDefault="00A91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6736BED6" w:rsidR="001C6BA0" w:rsidRDefault="00A86EBE" w:rsidP="002175EC">
        <w:pPr>
          <w:pStyle w:val="Footer"/>
          <w:jc w:val="right"/>
        </w:pPr>
        <w:r>
          <w:t>PO Zeeslag (VSC)</w:t>
        </w:r>
        <w:r>
          <w:tab/>
        </w:r>
        <w:r>
          <w:tab/>
          <w:t xml:space="preserve">Laatst aangepast: </w:t>
        </w:r>
        <w:r w:rsidR="00637A7D">
          <w:t>21-</w:t>
        </w:r>
        <w:r>
          <w:t>04</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E10E4" w14:textId="77777777" w:rsidR="00A91CB1" w:rsidRDefault="00A91CB1" w:rsidP="001C6BA0">
      <w:pPr>
        <w:spacing w:after="0" w:line="240" w:lineRule="auto"/>
      </w:pPr>
      <w:r>
        <w:separator/>
      </w:r>
    </w:p>
  </w:footnote>
  <w:footnote w:type="continuationSeparator" w:id="0">
    <w:p w14:paraId="7CCC306A" w14:textId="77777777" w:rsidR="00A91CB1" w:rsidRDefault="00A91CB1" w:rsidP="001C6BA0">
      <w:pPr>
        <w:spacing w:after="0" w:line="240" w:lineRule="auto"/>
      </w:pPr>
      <w:r>
        <w:continuationSeparator/>
      </w:r>
    </w:p>
  </w:footnote>
  <w:footnote w:type="continuationNotice" w:id="1">
    <w:p w14:paraId="49A085B0" w14:textId="77777777" w:rsidR="00A91CB1" w:rsidRDefault="00A91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EFEE" w14:textId="22EA7547"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sidRPr="00637A7D">
      <w:rPr>
        <w:rFonts w:ascii="Arial" w:hAnsi="Arial" w:cs="Arial"/>
      </w:rPr>
      <w:t>Programmeren in Python: PO zeeslag</w:t>
    </w:r>
    <w:r>
      <w:rPr>
        <w:rFonts w:ascii="Algerian" w:hAnsi="Algerian"/>
      </w:rPr>
      <w:tab/>
    </w:r>
    <w:bookmarkEnd w:id="14"/>
    <w:bookmarkEnd w:id="15"/>
    <w:r w:rsidR="00637A7D">
      <w:rPr>
        <w:rFonts w:ascii="Arial" w:hAnsi="Arial" w:cs="Arial"/>
        <w:noProof/>
      </w:rPr>
      <w:drawing>
        <wp:inline distT="0" distB="0" distL="0" distR="0" wp14:anchorId="17A1F0FF" wp14:editId="2DD879BC">
          <wp:extent cx="771525" cy="538891"/>
          <wp:effectExtent l="0" t="0" r="0" b="0"/>
          <wp:docPr id="2087134589" name="Picture 1" descr="A yellow letter 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34589" name="Picture 1" descr="A yellow letter m&#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89" cy="542568"/>
                  </a:xfrm>
                  <a:prstGeom prst="rect">
                    <a:avLst/>
                  </a:prstGeom>
                  <a:noFill/>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55363"/>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37A7D"/>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521F"/>
    <w:rsid w:val="00896ABF"/>
    <w:rsid w:val="00897946"/>
    <w:rsid w:val="008A21E7"/>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1CB1"/>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42FD"/>
    <w:rsid w:val="00C75959"/>
    <w:rsid w:val="00C7790C"/>
    <w:rsid w:val="00C80E1B"/>
    <w:rsid w:val="00C8509C"/>
    <w:rsid w:val="00C91FFE"/>
    <w:rsid w:val="00C93E1F"/>
    <w:rsid w:val="00C93E59"/>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357</Words>
  <Characters>134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9</cp:revision>
  <cp:lastPrinted>2020-11-26T10:01:00Z</cp:lastPrinted>
  <dcterms:created xsi:type="dcterms:W3CDTF">2024-03-17T16:32:00Z</dcterms:created>
  <dcterms:modified xsi:type="dcterms:W3CDTF">2024-04-21T18:17:00Z</dcterms:modified>
</cp:coreProperties>
</file>